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6F1492EF" w:rsidR="009030CE" w:rsidRDefault="00ED7EC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4CA882BE" w14:textId="2BDDE34A" w:rsidR="009030CE" w:rsidRDefault="0019250A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7EC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6F1492EF" w:rsidR="009030CE" w:rsidRDefault="00ED7EC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4CA882BE" w14:textId="2BDDE34A" w:rsidR="009030CE" w:rsidRDefault="002508E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D7EC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19250A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2508E8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1925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="00ED7ECC" w:rsidRPr="00CD5B56">
              <w:rPr>
                <w:rStyle w:val="Hyperlink"/>
                <w:noProof/>
              </w:rPr>
              <w:t>Screenshots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8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3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1" w:name="_Toc55904447"/>
      <w:r>
        <w:lastRenderedPageBreak/>
        <w:t>Application Testing Documentation</w:t>
      </w:r>
      <w:bookmarkEnd w:id="1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2659"/>
        <w:gridCol w:w="1490"/>
        <w:gridCol w:w="1486"/>
      </w:tblGrid>
      <w:tr w:rsidR="00ED7ECC" w:rsidRPr="0015215A" w14:paraId="76D4B745" w14:textId="77777777" w:rsidTr="008173AC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2659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1490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8173AC">
        <w:tc>
          <w:tcPr>
            <w:tcW w:w="1550" w:type="dxa"/>
          </w:tcPr>
          <w:p w14:paraId="5987DB7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01. Testing webpages load on different devices</w:t>
            </w:r>
          </w:p>
        </w:tc>
        <w:tc>
          <w:tcPr>
            <w:tcW w:w="2165" w:type="dxa"/>
          </w:tcPr>
          <w:p w14:paraId="4BFC02F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Chrome used to load the various webpages on different devices using the device toolbar within the F12 menu.</w:t>
            </w:r>
          </w:p>
        </w:tc>
        <w:tc>
          <w:tcPr>
            <w:tcW w:w="2659" w:type="dxa"/>
          </w:tcPr>
          <w:p w14:paraId="1E0B3658" w14:textId="435DE20F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Webpages load and display as normal, images or charts scroll correctly when devices with </w:t>
            </w:r>
            <w:r>
              <w:t xml:space="preserve">a </w:t>
            </w:r>
            <w:r w:rsidRPr="0015215A">
              <w:t>screen size smaller than image or chart size.</w:t>
            </w:r>
          </w:p>
        </w:tc>
        <w:tc>
          <w:tcPr>
            <w:tcW w:w="1490" w:type="dxa"/>
          </w:tcPr>
          <w:p w14:paraId="2F309BAC" w14:textId="5F4A6051" w:rsidR="00ED7ECC" w:rsidRPr="0015215A" w:rsidRDefault="00ED7ECC" w:rsidP="008173AC">
            <w:pPr>
              <w:spacing w:after="120" w:line="264" w:lineRule="auto"/>
              <w:jc w:val="left"/>
            </w:pPr>
            <w:r>
              <w:t xml:space="preserve">All pages are loaded in different sizes, but there is a label (comment) on the Home page. </w:t>
            </w:r>
          </w:p>
        </w:tc>
        <w:tc>
          <w:tcPr>
            <w:tcW w:w="1486" w:type="dxa"/>
          </w:tcPr>
          <w:p w14:paraId="6DAB5BA8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</w:t>
            </w:r>
          </w:p>
          <w:p w14:paraId="1750450A" w14:textId="7F72ABC7" w:rsidR="00ED7ECC" w:rsidRDefault="00ED7ECC" w:rsidP="008173AC">
            <w:pPr>
              <w:spacing w:after="120" w:line="264" w:lineRule="auto"/>
              <w:jc w:val="left"/>
            </w:pPr>
            <w:r>
              <w:t>Ref. Figure 2</w:t>
            </w:r>
          </w:p>
          <w:p w14:paraId="76D0D6D2" w14:textId="2083A518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3</w:t>
            </w:r>
          </w:p>
        </w:tc>
      </w:tr>
      <w:tr w:rsidR="00ED7ECC" w:rsidRPr="0015215A" w14:paraId="6ECECD43" w14:textId="77777777" w:rsidTr="008173AC">
        <w:tc>
          <w:tcPr>
            <w:tcW w:w="1550" w:type="dxa"/>
          </w:tcPr>
          <w:p w14:paraId="328C79DF" w14:textId="03B6431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2. Searching for </w:t>
            </w:r>
            <w:r>
              <w:t xml:space="preserve">a </w:t>
            </w:r>
            <w:r w:rsidRPr="0015215A">
              <w:t>movie by Title.</w:t>
            </w:r>
          </w:p>
        </w:tc>
        <w:tc>
          <w:tcPr>
            <w:tcW w:w="2165" w:type="dxa"/>
          </w:tcPr>
          <w:p w14:paraId="522C2DC9" w14:textId="5DFFBA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Searching the database for a movie only using the movie title. </w:t>
            </w:r>
            <w:r>
              <w:t>The s</w:t>
            </w:r>
            <w:r w:rsidRPr="0015215A">
              <w:t>earch term is in the database.</w:t>
            </w:r>
          </w:p>
        </w:tc>
        <w:tc>
          <w:tcPr>
            <w:tcW w:w="2659" w:type="dxa"/>
          </w:tcPr>
          <w:p w14:paraId="03E566B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Table to be shown with search results. </w:t>
            </w:r>
          </w:p>
        </w:tc>
        <w:tc>
          <w:tcPr>
            <w:tcW w:w="1490" w:type="dxa"/>
          </w:tcPr>
          <w:p w14:paraId="12A152A5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5DC1DC88" w14:textId="77777777" w:rsidR="00ED7ECC" w:rsidRDefault="00ED7ECC" w:rsidP="008173AC">
            <w:pPr>
              <w:spacing w:after="120" w:line="264" w:lineRule="auto"/>
              <w:jc w:val="left"/>
            </w:pPr>
            <w:r>
              <w:t>Ref.Figure 4</w:t>
            </w:r>
          </w:p>
          <w:p w14:paraId="51EC3C36" w14:textId="107D0228" w:rsidR="00ED7ECC" w:rsidRPr="0015215A" w:rsidRDefault="00ED7ECC" w:rsidP="008173AC">
            <w:pPr>
              <w:spacing w:after="120" w:line="264" w:lineRule="auto"/>
              <w:jc w:val="left"/>
            </w:pPr>
            <w:r>
              <w:t>Ref Figure 5</w:t>
            </w:r>
          </w:p>
        </w:tc>
      </w:tr>
      <w:tr w:rsidR="00ED7ECC" w:rsidRPr="0015215A" w14:paraId="1A76D0A2" w14:textId="77777777" w:rsidTr="008173AC">
        <w:tc>
          <w:tcPr>
            <w:tcW w:w="1550" w:type="dxa"/>
          </w:tcPr>
          <w:p w14:paraId="0EA587E4" w14:textId="04B40B6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3. Searching for </w:t>
            </w:r>
            <w:r>
              <w:t xml:space="preserve">a </w:t>
            </w:r>
            <w:r w:rsidRPr="0015215A">
              <w:t>movie by Genre.</w:t>
            </w:r>
          </w:p>
        </w:tc>
        <w:tc>
          <w:tcPr>
            <w:tcW w:w="2165" w:type="dxa"/>
          </w:tcPr>
          <w:p w14:paraId="7F5AF5BD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Genre.</w:t>
            </w:r>
          </w:p>
        </w:tc>
        <w:tc>
          <w:tcPr>
            <w:tcW w:w="2659" w:type="dxa"/>
          </w:tcPr>
          <w:p w14:paraId="5F92518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0B4EFAF8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69944EA4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6</w:t>
            </w:r>
          </w:p>
          <w:p w14:paraId="6FFEBBC8" w14:textId="6A0C75FF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7</w:t>
            </w:r>
          </w:p>
        </w:tc>
      </w:tr>
      <w:tr w:rsidR="00ED7ECC" w:rsidRPr="0015215A" w14:paraId="6063FFC1" w14:textId="77777777" w:rsidTr="008173AC">
        <w:tc>
          <w:tcPr>
            <w:tcW w:w="1550" w:type="dxa"/>
          </w:tcPr>
          <w:p w14:paraId="5B2E9CC2" w14:textId="0442A3D4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4. Searching for </w:t>
            </w:r>
            <w:r>
              <w:t xml:space="preserve">a </w:t>
            </w:r>
            <w:r w:rsidRPr="0015215A">
              <w:t>movie by Rating.</w:t>
            </w:r>
          </w:p>
        </w:tc>
        <w:tc>
          <w:tcPr>
            <w:tcW w:w="2165" w:type="dxa"/>
          </w:tcPr>
          <w:p w14:paraId="2640AA6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Rating.</w:t>
            </w:r>
          </w:p>
        </w:tc>
        <w:tc>
          <w:tcPr>
            <w:tcW w:w="2659" w:type="dxa"/>
          </w:tcPr>
          <w:p w14:paraId="19D4EDEF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18B8A12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06D743FC" w14:textId="34CA6C95" w:rsidR="00ED7ECC" w:rsidRDefault="00ED7ECC" w:rsidP="008173AC">
            <w:pPr>
              <w:spacing w:after="120" w:line="264" w:lineRule="auto"/>
              <w:jc w:val="left"/>
            </w:pPr>
            <w:r>
              <w:t>Ref. Figure 8</w:t>
            </w:r>
          </w:p>
          <w:p w14:paraId="7E09FE0C" w14:textId="35F5E121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9</w:t>
            </w:r>
          </w:p>
        </w:tc>
      </w:tr>
      <w:tr w:rsidR="00ED7ECC" w:rsidRPr="0015215A" w14:paraId="11047BD7" w14:textId="77777777" w:rsidTr="008173AC">
        <w:tc>
          <w:tcPr>
            <w:tcW w:w="1550" w:type="dxa"/>
          </w:tcPr>
          <w:p w14:paraId="77577071" w14:textId="3A9553E5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5. Searching for </w:t>
            </w:r>
            <w:r>
              <w:t xml:space="preserve">a </w:t>
            </w:r>
            <w:r w:rsidRPr="0015215A">
              <w:t>movie by Year.</w:t>
            </w:r>
          </w:p>
        </w:tc>
        <w:tc>
          <w:tcPr>
            <w:tcW w:w="2165" w:type="dxa"/>
          </w:tcPr>
          <w:p w14:paraId="70819D6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Year.</w:t>
            </w:r>
          </w:p>
        </w:tc>
        <w:tc>
          <w:tcPr>
            <w:tcW w:w="2659" w:type="dxa"/>
          </w:tcPr>
          <w:p w14:paraId="377F75A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2FD1FC76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1055E08E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0</w:t>
            </w:r>
          </w:p>
          <w:p w14:paraId="25CEFE74" w14:textId="0121683D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1</w:t>
            </w:r>
          </w:p>
        </w:tc>
      </w:tr>
      <w:tr w:rsidR="00ED7ECC" w:rsidRPr="0015215A" w14:paraId="20ED6D5F" w14:textId="77777777" w:rsidTr="008173AC">
        <w:tc>
          <w:tcPr>
            <w:tcW w:w="1550" w:type="dxa"/>
          </w:tcPr>
          <w:p w14:paraId="740F9675" w14:textId="53157800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6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title, Year.</w:t>
            </w:r>
          </w:p>
        </w:tc>
        <w:tc>
          <w:tcPr>
            <w:tcW w:w="2165" w:type="dxa"/>
          </w:tcPr>
          <w:p w14:paraId="150BFEE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Title and Year.</w:t>
            </w:r>
          </w:p>
        </w:tc>
        <w:tc>
          <w:tcPr>
            <w:tcW w:w="2659" w:type="dxa"/>
          </w:tcPr>
          <w:p w14:paraId="083F2CF4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AAC4D3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53F147C3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2</w:t>
            </w:r>
          </w:p>
          <w:p w14:paraId="3F1B99F0" w14:textId="728BCCBD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3</w:t>
            </w:r>
          </w:p>
        </w:tc>
      </w:tr>
      <w:tr w:rsidR="00ED7ECC" w:rsidRPr="0015215A" w14:paraId="560911FF" w14:textId="77777777" w:rsidTr="008173AC">
        <w:tc>
          <w:tcPr>
            <w:tcW w:w="1550" w:type="dxa"/>
          </w:tcPr>
          <w:p w14:paraId="4F899F8A" w14:textId="758ADCB8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7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Genre, Rating</w:t>
            </w:r>
          </w:p>
        </w:tc>
        <w:tc>
          <w:tcPr>
            <w:tcW w:w="2165" w:type="dxa"/>
          </w:tcPr>
          <w:p w14:paraId="6DBA5CA7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Genre and Rating.</w:t>
            </w:r>
          </w:p>
        </w:tc>
        <w:tc>
          <w:tcPr>
            <w:tcW w:w="2659" w:type="dxa"/>
          </w:tcPr>
          <w:p w14:paraId="2181659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C23DDB9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As expected</w:t>
            </w:r>
          </w:p>
        </w:tc>
        <w:tc>
          <w:tcPr>
            <w:tcW w:w="1486" w:type="dxa"/>
          </w:tcPr>
          <w:p w14:paraId="2318A633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4</w:t>
            </w:r>
          </w:p>
          <w:p w14:paraId="06FDEA10" w14:textId="439903C6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5</w:t>
            </w:r>
          </w:p>
        </w:tc>
      </w:tr>
      <w:tr w:rsidR="00ED7ECC" w:rsidRPr="0015215A" w14:paraId="0272865D" w14:textId="77777777" w:rsidTr="008173AC">
        <w:tc>
          <w:tcPr>
            <w:tcW w:w="1550" w:type="dxa"/>
          </w:tcPr>
          <w:p w14:paraId="35044798" w14:textId="6032AB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8. Top ten has </w:t>
            </w:r>
            <w:r>
              <w:t xml:space="preserve">been </w:t>
            </w:r>
            <w:r w:rsidRPr="0015215A">
              <w:t>updated.</w:t>
            </w:r>
          </w:p>
        </w:tc>
        <w:tc>
          <w:tcPr>
            <w:tcW w:w="2165" w:type="dxa"/>
          </w:tcPr>
          <w:p w14:paraId="003B518A" w14:textId="12F9A91E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Checking to see if the top ten list has </w:t>
            </w:r>
            <w:r>
              <w:t xml:space="preserve">been </w:t>
            </w:r>
            <w:r w:rsidRPr="0015215A">
              <w:lastRenderedPageBreak/>
              <w:t>updated with the extra searches.</w:t>
            </w:r>
          </w:p>
        </w:tc>
        <w:tc>
          <w:tcPr>
            <w:tcW w:w="2659" w:type="dxa"/>
          </w:tcPr>
          <w:p w14:paraId="7EB3BAE6" w14:textId="4AEE8E7C" w:rsidR="00ED7ECC" w:rsidRPr="0015215A" w:rsidRDefault="00ED7ECC" w:rsidP="008173AC">
            <w:pPr>
              <w:spacing w:after="120" w:line="264" w:lineRule="auto"/>
              <w:jc w:val="left"/>
            </w:pPr>
            <w:r>
              <w:lastRenderedPageBreak/>
              <w:t>The n</w:t>
            </w:r>
            <w:r w:rsidRPr="0015215A">
              <w:t xml:space="preserve">ew top ten chart to be shown with different values </w:t>
            </w:r>
            <w:r w:rsidRPr="0015215A">
              <w:lastRenderedPageBreak/>
              <w:t>based on the new search terms.</w:t>
            </w:r>
          </w:p>
        </w:tc>
        <w:tc>
          <w:tcPr>
            <w:tcW w:w="1490" w:type="dxa"/>
          </w:tcPr>
          <w:p w14:paraId="50160A5B" w14:textId="06564709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lastRenderedPageBreak/>
              <w:t>A</w:t>
            </w:r>
            <w:r>
              <w:t>s</w:t>
            </w:r>
            <w:r w:rsidRPr="0015215A">
              <w:t xml:space="preserve"> expected</w:t>
            </w:r>
          </w:p>
        </w:tc>
        <w:tc>
          <w:tcPr>
            <w:tcW w:w="1486" w:type="dxa"/>
          </w:tcPr>
          <w:p w14:paraId="1F1026C7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6</w:t>
            </w:r>
          </w:p>
          <w:p w14:paraId="78983692" w14:textId="0418F9B7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7</w:t>
            </w:r>
          </w:p>
        </w:tc>
      </w:tr>
    </w:tbl>
    <w:p w14:paraId="23BBC019" w14:textId="77777777" w:rsidR="004A5E9D" w:rsidRDefault="004A5E9D" w:rsidP="00D464AA"/>
    <w:p w14:paraId="17D9D66D" w14:textId="2E5D2E3B" w:rsidR="00EA114D" w:rsidRDefault="000B4A65">
      <w:r>
        <w:br w:type="page"/>
      </w:r>
    </w:p>
    <w:p w14:paraId="7120DDBE" w14:textId="4FFAACB3" w:rsidR="007631DF" w:rsidRDefault="00ED7ECC" w:rsidP="008D151A">
      <w:pPr>
        <w:pStyle w:val="Heading1"/>
      </w:pPr>
      <w:bookmarkStart w:id="2" w:name="_Toc55904448"/>
      <w:r>
        <w:lastRenderedPageBreak/>
        <w:t>Screenshots</w:t>
      </w:r>
      <w:bookmarkEnd w:id="2"/>
    </w:p>
    <w:p w14:paraId="4127E681" w14:textId="5F1D0F4F" w:rsidR="008D151A" w:rsidRDefault="00ED7ECC">
      <w:r>
        <w:t>Figure 1</w:t>
      </w:r>
    </w:p>
    <w:p w14:paraId="78E12A5B" w14:textId="7AF9D9A3" w:rsidR="00ED7ECC" w:rsidRDefault="00ED7ECC">
      <w:r>
        <w:rPr>
          <w:noProof/>
          <w:lang w:eastAsia="en-AU"/>
        </w:rPr>
        <w:drawing>
          <wp:inline distT="0" distB="0" distL="0" distR="0" wp14:anchorId="24A26C1B" wp14:editId="75E4EC6E">
            <wp:extent cx="5935980" cy="24841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F47BC" w14:textId="73ACB065" w:rsidR="00ED7ECC" w:rsidRDefault="00ED7ECC"/>
    <w:p w14:paraId="42F816F1" w14:textId="4DC88DF6" w:rsidR="00ED7ECC" w:rsidRDefault="00ED7ECC">
      <w:r>
        <w:t>Figure 2</w:t>
      </w:r>
    </w:p>
    <w:p w14:paraId="05B0E9FE" w14:textId="77777777" w:rsidR="00ED7ECC" w:rsidRDefault="00ED7ECC">
      <w:pPr>
        <w:sectPr w:rsidR="00ED7ECC" w:rsidSect="009030CE">
          <w:headerReference w:type="default" r:id="rId18"/>
          <w:footerReference w:type="default" r:id="rId19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4BBB1DFE" wp14:editId="79DC182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FC92" w14:textId="336CAB47" w:rsidR="00ED7ECC" w:rsidRDefault="00ED7ECC">
      <w:r>
        <w:lastRenderedPageBreak/>
        <w:t>Figure 3</w:t>
      </w:r>
    </w:p>
    <w:p w14:paraId="6AF398E2" w14:textId="019B3516" w:rsidR="00ED7ECC" w:rsidRDefault="00ED7ECC">
      <w:r>
        <w:rPr>
          <w:noProof/>
          <w:lang w:eastAsia="en-AU"/>
        </w:rPr>
        <w:drawing>
          <wp:inline distT="0" distB="0" distL="0" distR="0" wp14:anchorId="7AF1C0C1" wp14:editId="5440780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03AED" w14:textId="77777777" w:rsidR="00ED7ECC" w:rsidRDefault="00ED7ECC"/>
    <w:p w14:paraId="70BB6611" w14:textId="7B2D936C" w:rsidR="00ED7ECC" w:rsidRDefault="00ED7ECC">
      <w:r>
        <w:t>Figure 4</w:t>
      </w:r>
    </w:p>
    <w:p w14:paraId="72997310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40C89863" wp14:editId="253BC90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8C06" w14:textId="7206D8D8" w:rsidR="00ED7ECC" w:rsidRDefault="00ED7ECC">
      <w:r>
        <w:lastRenderedPageBreak/>
        <w:t>Figure 5</w:t>
      </w:r>
    </w:p>
    <w:p w14:paraId="74487286" w14:textId="0BB9CB23" w:rsidR="00ED7ECC" w:rsidRDefault="00ED7ECC">
      <w:r>
        <w:rPr>
          <w:noProof/>
          <w:lang w:eastAsia="en-AU"/>
        </w:rPr>
        <w:drawing>
          <wp:inline distT="0" distB="0" distL="0" distR="0" wp14:anchorId="45B06D67" wp14:editId="3F2F1F0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2AA25" w14:textId="401579E3" w:rsidR="00ED7ECC" w:rsidRDefault="00ED7ECC"/>
    <w:p w14:paraId="12F1D40E" w14:textId="5718CE84" w:rsidR="00ED7ECC" w:rsidRDefault="00ED7ECC">
      <w:r>
        <w:t>Figure 6</w:t>
      </w:r>
    </w:p>
    <w:p w14:paraId="49B68FA8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638A9EBB" wp14:editId="1A65B9D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779E3" w14:textId="20352F8D" w:rsidR="00ED7ECC" w:rsidRDefault="00ED7ECC">
      <w:r>
        <w:lastRenderedPageBreak/>
        <w:t>Figure 7</w:t>
      </w:r>
    </w:p>
    <w:p w14:paraId="336DF70F" w14:textId="0DC0582E" w:rsidR="00ED7ECC" w:rsidRDefault="00ED7ECC">
      <w:r>
        <w:rPr>
          <w:noProof/>
          <w:lang w:eastAsia="en-AU"/>
        </w:rPr>
        <w:drawing>
          <wp:inline distT="0" distB="0" distL="0" distR="0" wp14:anchorId="330C8284" wp14:editId="6532E40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83FA" w14:textId="4ED734BD" w:rsidR="00ED7ECC" w:rsidRDefault="00ED7ECC"/>
    <w:p w14:paraId="310F17B2" w14:textId="1C3210E5" w:rsidR="00ED7ECC" w:rsidRDefault="00ED7ECC">
      <w:r>
        <w:t>Figure 8</w:t>
      </w:r>
    </w:p>
    <w:p w14:paraId="0C01B539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3AB63902" wp14:editId="70D47DC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CFCC" w14:textId="4041B31D" w:rsidR="00ED7ECC" w:rsidRDefault="00ED7ECC">
      <w:r>
        <w:lastRenderedPageBreak/>
        <w:t>Figure 9</w:t>
      </w:r>
    </w:p>
    <w:p w14:paraId="338129CA" w14:textId="354C5F82" w:rsidR="00ED7ECC" w:rsidRDefault="00ED7ECC">
      <w:r>
        <w:rPr>
          <w:noProof/>
          <w:lang w:eastAsia="en-AU"/>
        </w:rPr>
        <w:drawing>
          <wp:inline distT="0" distB="0" distL="0" distR="0" wp14:anchorId="4F09EF43" wp14:editId="2EACC69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8DC56" w14:textId="03DB7F9D" w:rsidR="00ED7ECC" w:rsidRDefault="00ED7ECC"/>
    <w:p w14:paraId="16BB5E6A" w14:textId="5682C172" w:rsidR="00ED7ECC" w:rsidRDefault="00ED7ECC">
      <w:r>
        <w:t>Figure 10</w:t>
      </w:r>
    </w:p>
    <w:p w14:paraId="4FC151F2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4AE4A228" wp14:editId="19D923C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4256D" w14:textId="39D07A87" w:rsidR="00ED7ECC" w:rsidRDefault="00ED7ECC">
      <w:r>
        <w:lastRenderedPageBreak/>
        <w:t>Figure 11</w:t>
      </w:r>
    </w:p>
    <w:p w14:paraId="0DF956DA" w14:textId="4187BD06" w:rsidR="00ED7ECC" w:rsidRDefault="00ED7ECC">
      <w:r>
        <w:rPr>
          <w:noProof/>
          <w:lang w:eastAsia="en-AU"/>
        </w:rPr>
        <w:drawing>
          <wp:inline distT="0" distB="0" distL="0" distR="0" wp14:anchorId="2A041CAE" wp14:editId="2901B4F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547E" w14:textId="713F8BAC" w:rsidR="00ED7ECC" w:rsidRDefault="00ED7ECC"/>
    <w:p w14:paraId="2DDE3E45" w14:textId="29384B80" w:rsidR="00ED7ECC" w:rsidRDefault="00ED7ECC">
      <w:r>
        <w:t>Figure 12</w:t>
      </w:r>
    </w:p>
    <w:p w14:paraId="690D7D79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1552CC18" wp14:editId="37AC18B2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4217" w14:textId="6FEF57E4" w:rsidR="00ED7ECC" w:rsidRDefault="00ED7ECC">
      <w:r>
        <w:lastRenderedPageBreak/>
        <w:t>Figure 13</w:t>
      </w:r>
    </w:p>
    <w:p w14:paraId="4C0BAC1B" w14:textId="6B426977" w:rsidR="00ED7ECC" w:rsidRDefault="00ED7ECC">
      <w:r>
        <w:rPr>
          <w:noProof/>
          <w:lang w:eastAsia="en-AU"/>
        </w:rPr>
        <w:drawing>
          <wp:inline distT="0" distB="0" distL="0" distR="0" wp14:anchorId="2FA69C78" wp14:editId="71C06FE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E659" w14:textId="6A88AF85" w:rsidR="00ED7ECC" w:rsidRDefault="00ED7ECC"/>
    <w:p w14:paraId="18C26E7D" w14:textId="1CDE63EF" w:rsidR="00ED7ECC" w:rsidRDefault="00ED7ECC">
      <w:r>
        <w:t>Figure 14</w:t>
      </w:r>
    </w:p>
    <w:p w14:paraId="1AAC9501" w14:textId="1766888B" w:rsidR="00ED7ECC" w:rsidRDefault="00ED7ECC">
      <w:r>
        <w:rPr>
          <w:noProof/>
          <w:lang w:eastAsia="en-AU"/>
        </w:rPr>
        <w:drawing>
          <wp:inline distT="0" distB="0" distL="0" distR="0" wp14:anchorId="53910CE5" wp14:editId="4EC06F0A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E0FE" w14:textId="77777777" w:rsidR="00ED7ECC" w:rsidRDefault="00D464AA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1E806BA1" w14:textId="1E6BC7A1" w:rsidR="00D464AA" w:rsidRDefault="00ED7ECC">
      <w:r>
        <w:lastRenderedPageBreak/>
        <w:t>Figure 15</w:t>
      </w:r>
    </w:p>
    <w:p w14:paraId="27D62F00" w14:textId="36EFE77B" w:rsidR="00ED7ECC" w:rsidRDefault="00ED7ECC">
      <w:r>
        <w:rPr>
          <w:noProof/>
          <w:lang w:eastAsia="en-AU"/>
        </w:rPr>
        <w:drawing>
          <wp:inline distT="0" distB="0" distL="0" distR="0" wp14:anchorId="6FA4D418" wp14:editId="06790617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30E7" w14:textId="6F16D0C5" w:rsidR="00ED7ECC" w:rsidRDefault="00ED7ECC"/>
    <w:p w14:paraId="59541877" w14:textId="7ECDDD07" w:rsidR="00ED7ECC" w:rsidRDefault="00ED7ECC">
      <w:r>
        <w:t>Figure 16</w:t>
      </w:r>
    </w:p>
    <w:p w14:paraId="02B27C26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07A22C63" wp14:editId="64E72A9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46C3" w14:textId="23046F97" w:rsidR="00ED7ECC" w:rsidRDefault="00ED7ECC">
      <w:r>
        <w:lastRenderedPageBreak/>
        <w:t>Figure 17</w:t>
      </w:r>
    </w:p>
    <w:p w14:paraId="33678794" w14:textId="0B8194F0" w:rsidR="00ED7ECC" w:rsidRDefault="00ED7ECC" w:rsidP="00ED7ECC">
      <w:r>
        <w:rPr>
          <w:noProof/>
          <w:lang w:eastAsia="en-AU"/>
        </w:rPr>
        <w:drawing>
          <wp:inline distT="0" distB="0" distL="0" distR="0" wp14:anchorId="42188A23" wp14:editId="45B414FE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C8AE" w14:textId="00437270" w:rsidR="00ED7ECC" w:rsidRPr="00ED7ECC" w:rsidRDefault="00ED7ECC" w:rsidP="00ED7ECC">
      <w:pPr>
        <w:tabs>
          <w:tab w:val="left" w:pos="1272"/>
        </w:tabs>
      </w:pPr>
      <w:r>
        <w:tab/>
      </w:r>
    </w:p>
    <w:sectPr w:rsidR="00ED7ECC" w:rsidRPr="00ED7ECC" w:rsidSect="00ED7E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5B0EA" w14:textId="77777777" w:rsidR="0019250A" w:rsidRDefault="0019250A" w:rsidP="009030CE">
      <w:pPr>
        <w:spacing w:after="0" w:line="240" w:lineRule="auto"/>
      </w:pPr>
      <w:r>
        <w:separator/>
      </w:r>
    </w:p>
  </w:endnote>
  <w:endnote w:type="continuationSeparator" w:id="0">
    <w:p w14:paraId="70C74947" w14:textId="77777777" w:rsidR="0019250A" w:rsidRDefault="0019250A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00F95" w14:textId="5C03F888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06347B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0D9B65EB" w:rsidR="009030CE" w:rsidRDefault="00ED7EC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Willian Bernatzki Woellne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53B2DAB6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6113A8"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BD4E1" w14:textId="77777777" w:rsidR="0019250A" w:rsidRDefault="0019250A" w:rsidP="009030CE">
      <w:pPr>
        <w:spacing w:after="0" w:line="240" w:lineRule="auto"/>
      </w:pPr>
      <w:r>
        <w:separator/>
      </w:r>
    </w:p>
  </w:footnote>
  <w:footnote w:type="continuationSeparator" w:id="0">
    <w:p w14:paraId="0688968C" w14:textId="77777777" w:rsidR="0019250A" w:rsidRDefault="0019250A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rAUA7dplLywAAAA="/>
  </w:docVars>
  <w:rsids>
    <w:rsidRoot w:val="009030CE"/>
    <w:rsid w:val="00047F79"/>
    <w:rsid w:val="000605E7"/>
    <w:rsid w:val="0006347B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9250A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5E9D"/>
    <w:rsid w:val="004A73EC"/>
    <w:rsid w:val="004B1A67"/>
    <w:rsid w:val="004C469D"/>
    <w:rsid w:val="00504310"/>
    <w:rsid w:val="005A64AB"/>
    <w:rsid w:val="005E05C1"/>
    <w:rsid w:val="006113A8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D904EE"/>
    <w:rsid w:val="00E10325"/>
    <w:rsid w:val="00E22B78"/>
    <w:rsid w:val="00E73F4A"/>
    <w:rsid w:val="00E83FBA"/>
    <w:rsid w:val="00EA114D"/>
    <w:rsid w:val="00EC32AB"/>
    <w:rsid w:val="00ED7ECC"/>
    <w:rsid w:val="00EF6495"/>
    <w:rsid w:val="00F855C2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10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31" Type="http://schemas.openxmlformats.org/officeDocument/2006/relationships/image" Target="media/image1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45C6"/>
    <w:rsid w:val="000245C6"/>
    <w:rsid w:val="00037803"/>
    <w:rsid w:val="001411C7"/>
    <w:rsid w:val="00343992"/>
    <w:rsid w:val="004C2D9A"/>
    <w:rsid w:val="006D1069"/>
    <w:rsid w:val="00717FDE"/>
    <w:rsid w:val="007C4850"/>
    <w:rsid w:val="009754E8"/>
    <w:rsid w:val="00983DCA"/>
    <w:rsid w:val="00B607AA"/>
    <w:rsid w:val="00DA5D7D"/>
    <w:rsid w:val="00E244B4"/>
    <w:rsid w:val="00EB13CF"/>
    <w:rsid w:val="00F1583C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8D12AD-2A00-451F-AE15-572C31095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Documentation</vt:lpstr>
    </vt:vector>
  </TitlesOfParts>
  <Company>South Metropolitan TAFE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Willian Bernatzki Woellner</dc:creator>
  <cp:keywords/>
  <dc:description/>
  <cp:lastModifiedBy>CITE</cp:lastModifiedBy>
  <cp:revision>2</cp:revision>
  <dcterms:created xsi:type="dcterms:W3CDTF">2020-11-12T00:55:00Z</dcterms:created>
  <dcterms:modified xsi:type="dcterms:W3CDTF">2020-11-12T00:55:00Z</dcterms:modified>
</cp:coreProperties>
</file>